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2901" w:rsidRPr="0031700C" w:rsidRDefault="009704D6" w:rsidP="00EE4C5D">
      <w:pPr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Name : </w:t>
      </w:r>
      <w:r w:rsidR="0031700C">
        <w:rPr>
          <w:rFonts w:asciiTheme="majorBidi" w:hAnsiTheme="majorBidi" w:cstheme="majorBidi" w:hint="cs"/>
          <w:b/>
          <w:bCs/>
          <w:sz w:val="28"/>
          <w:szCs w:val="28"/>
          <w:rtl/>
          <w:lang w:bidi="ar-EG"/>
        </w:rPr>
        <w:t>خالد محمد أحمد عبدالله</w:t>
      </w:r>
    </w:p>
    <w:p w:rsidR="009704D6" w:rsidRDefault="009704D6" w:rsidP="00EE4C5D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B.N: </w:t>
      </w:r>
      <w:r w:rsidR="0031700C">
        <w:rPr>
          <w:rFonts w:asciiTheme="majorBidi" w:hAnsiTheme="majorBidi" w:cstheme="majorBidi" w:hint="cs"/>
          <w:b/>
          <w:bCs/>
          <w:sz w:val="28"/>
          <w:szCs w:val="28"/>
          <w:rtl/>
        </w:rPr>
        <w:t>318</w:t>
      </w:r>
    </w:p>
    <w:p w:rsidR="009704D6" w:rsidRDefault="009704D6" w:rsidP="00EE4C5D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Date : </w:t>
      </w:r>
    </w:p>
    <w:p w:rsidR="00B74D34" w:rsidRDefault="009704D6" w:rsidP="00EE4C5D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Topic:</w:t>
      </w:r>
      <w:r w:rsidRPr="009704D6">
        <w:t xml:space="preserve"> </w:t>
      </w:r>
      <w:r w:rsidR="0031700C" w:rsidRPr="0031700C">
        <w:rPr>
          <w:rFonts w:asciiTheme="majorBidi" w:hAnsiTheme="majorBidi" w:cstheme="majorBidi"/>
          <w:b/>
          <w:bCs/>
          <w:sz w:val="32"/>
          <w:szCs w:val="32"/>
        </w:rPr>
        <w:t>Internet of Things</w:t>
      </w:r>
      <w:r w:rsidR="0031700C" w:rsidRPr="0031700C">
        <w:rPr>
          <w:sz w:val="32"/>
          <w:szCs w:val="32"/>
        </w:rPr>
        <w:t xml:space="preserve"> </w:t>
      </w:r>
    </w:p>
    <w:p w:rsidR="00B74D34" w:rsidRDefault="00B74D34" w:rsidP="00EE4C5D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Github link : </w:t>
      </w:r>
      <w:r w:rsidR="00647E6E" w:rsidRPr="00647E6E">
        <w:rPr>
          <w:rFonts w:asciiTheme="majorBidi" w:hAnsiTheme="majorBidi" w:cstheme="majorBidi"/>
          <w:b/>
          <w:bCs/>
          <w:sz w:val="28"/>
          <w:szCs w:val="28"/>
        </w:rPr>
        <w:t>https://khaliedmuhamad.github.io/ECE006/</w:t>
      </w:r>
    </w:p>
    <w:p w:rsidR="00647E6E" w:rsidRDefault="00B74D34" w:rsidP="00647E6E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Github page : </w:t>
      </w:r>
      <w:hyperlink r:id="rId4" w:history="1">
        <w:r w:rsidR="00647E6E" w:rsidRPr="00D4461E">
          <w:rPr>
            <w:rStyle w:val="Hyperlink"/>
            <w:rFonts w:asciiTheme="majorBidi" w:hAnsiTheme="majorBidi" w:cstheme="majorBidi"/>
            <w:b/>
            <w:bCs/>
            <w:sz w:val="28"/>
            <w:szCs w:val="28"/>
          </w:rPr>
          <w:t>https://github.com/khaliedmuhamad/ECE006</w:t>
        </w:r>
      </w:hyperlink>
    </w:p>
    <w:p w:rsidR="00EE4C5D" w:rsidRDefault="00647E6E" w:rsidP="009704D6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A936E6E">
            <wp:simplePos x="0" y="0"/>
            <wp:positionH relativeFrom="column">
              <wp:posOffset>3114675</wp:posOffset>
            </wp:positionH>
            <wp:positionV relativeFrom="paragraph">
              <wp:posOffset>435610</wp:posOffset>
            </wp:positionV>
            <wp:extent cx="3467100" cy="2673297"/>
            <wp:effectExtent l="0" t="0" r="0" b="0"/>
            <wp:wrapSquare wrapText="bothSides"/>
            <wp:docPr id="3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6732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t>Screen shots:</w:t>
      </w:r>
    </w:p>
    <w:p w:rsidR="00EE4C5D" w:rsidRDefault="00647E6E" w:rsidP="009704D6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67A19554" wp14:editId="731DCADB">
            <wp:extent cx="3067050" cy="2365167"/>
            <wp:effectExtent l="0" t="0" r="0" b="0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68449" cy="2366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C5D" w:rsidRDefault="00647E6E" w:rsidP="009704D6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848664F" wp14:editId="36AE096C">
            <wp:extent cx="3067050" cy="2247900"/>
            <wp:effectExtent l="0" t="0" r="0" b="0"/>
            <wp:docPr id="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4C5D" w:rsidRDefault="00EE4C5D" w:rsidP="009704D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EE4C5D" w:rsidRDefault="00F867D5" w:rsidP="009704D6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3D0FBD91" wp14:editId="4A58A027">
            <wp:extent cx="4381500" cy="3389110"/>
            <wp:effectExtent l="0" t="0" r="0" b="0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05056" cy="3407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700C" w:rsidRDefault="00F867D5" w:rsidP="009704D6">
      <w:pPr>
        <w:rPr>
          <w:rFonts w:asciiTheme="majorBidi" w:hAnsiTheme="majorBidi" w:cstheme="majorBidi" w:hint="cs"/>
          <w:b/>
          <w:bCs/>
          <w:sz w:val="36"/>
          <w:szCs w:val="36"/>
          <w:rtl/>
          <w:lang w:bidi="ar-EG"/>
        </w:rPr>
      </w:pPr>
      <w:r>
        <w:rPr>
          <w:noProof/>
        </w:rPr>
        <w:drawing>
          <wp:inline distT="0" distB="0" distL="0" distR="0" wp14:anchorId="25A8FDF0" wp14:editId="1E6F785B">
            <wp:extent cx="4210050" cy="3239849"/>
            <wp:effectExtent l="0" t="0" r="0" b="0"/>
            <wp:docPr id="5" name="صورة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14203" cy="324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1700C" w:rsidRDefault="0031700C" w:rsidP="009704D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31700C" w:rsidRDefault="0031700C" w:rsidP="009704D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31700C" w:rsidRDefault="0031700C" w:rsidP="009704D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647E6E" w:rsidRDefault="00647E6E" w:rsidP="009704D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647E6E" w:rsidRDefault="00647E6E" w:rsidP="009704D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647E6E" w:rsidRDefault="00647E6E" w:rsidP="009704D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647E6E" w:rsidRDefault="00647E6E" w:rsidP="009704D6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CE7F4F" w:rsidRDefault="00CE7F4F" w:rsidP="009704D6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CE7F4F" w:rsidRDefault="00CE7F4F" w:rsidP="009704D6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CE7F4F" w:rsidRDefault="00CE7F4F" w:rsidP="009704D6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CE7F4F" w:rsidRPr="009704D6" w:rsidRDefault="00CE7F4F" w:rsidP="009704D6">
      <w:pPr>
        <w:rPr>
          <w:rFonts w:asciiTheme="majorBidi" w:hAnsiTheme="majorBidi" w:cstheme="majorBidi"/>
          <w:b/>
          <w:bCs/>
          <w:sz w:val="28"/>
          <w:szCs w:val="28"/>
        </w:rPr>
      </w:pPr>
    </w:p>
    <w:sectPr w:rsidR="00CE7F4F" w:rsidRPr="009704D6" w:rsidSect="00DB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zsDA0MTayMDUyMTNX0lEKTi0uzszPAykwrAUAHuVr1iwAAAA="/>
  </w:docVars>
  <w:rsids>
    <w:rsidRoot w:val="009704D6"/>
    <w:rsid w:val="000B516A"/>
    <w:rsid w:val="0028278C"/>
    <w:rsid w:val="0031700C"/>
    <w:rsid w:val="00495AB9"/>
    <w:rsid w:val="004A1BC8"/>
    <w:rsid w:val="004D44AD"/>
    <w:rsid w:val="00647E6E"/>
    <w:rsid w:val="007C0055"/>
    <w:rsid w:val="007E0A98"/>
    <w:rsid w:val="009704D6"/>
    <w:rsid w:val="009C41E4"/>
    <w:rsid w:val="00AD2004"/>
    <w:rsid w:val="00B36A28"/>
    <w:rsid w:val="00B74D34"/>
    <w:rsid w:val="00BB3732"/>
    <w:rsid w:val="00CE7F4F"/>
    <w:rsid w:val="00DB5F17"/>
    <w:rsid w:val="00DD726C"/>
    <w:rsid w:val="00E05819"/>
    <w:rsid w:val="00EE4C5D"/>
    <w:rsid w:val="00F86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E20B0"/>
  <w15:docId w15:val="{CD1E46F7-C810-4F0A-B6EA-AD7DD98BA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B5F1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CE7F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">
    <w:name w:val="نص في بالون Char"/>
    <w:basedOn w:val="a0"/>
    <w:link w:val="a3"/>
    <w:uiPriority w:val="99"/>
    <w:semiHidden/>
    <w:rsid w:val="00CE7F4F"/>
    <w:rPr>
      <w:rFonts w:ascii="Tahoma" w:hAnsi="Tahoma" w:cs="Tahoma"/>
      <w:sz w:val="16"/>
      <w:szCs w:val="16"/>
    </w:rPr>
  </w:style>
  <w:style w:type="character" w:styleId="Hyperlink">
    <w:name w:val="Hyperlink"/>
    <w:basedOn w:val="a0"/>
    <w:uiPriority w:val="99"/>
    <w:unhideWhenUsed/>
    <w:rsid w:val="007C0055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647E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87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9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85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676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hyperlink" Target="https://github.com/khaliedmuhamad/ECE006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1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</dc:creator>
  <cp:lastModifiedBy>khaled195348@feng.bu.edu.eg</cp:lastModifiedBy>
  <cp:revision>17</cp:revision>
  <dcterms:created xsi:type="dcterms:W3CDTF">2020-05-13T01:26:00Z</dcterms:created>
  <dcterms:modified xsi:type="dcterms:W3CDTF">2020-06-03T00:03:00Z</dcterms:modified>
</cp:coreProperties>
</file>